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558C70" w14:textId="2B4A1869" w:rsidR="00D83F58" w:rsidRPr="00780139" w:rsidRDefault="00C14278" w:rsidP="00F7154F">
      <w:pPr>
        <w:rPr>
          <w:b/>
          <w:color w:val="C00000"/>
          <w:sz w:val="28"/>
        </w:rPr>
      </w:pPr>
      <w:r w:rsidRPr="00780139">
        <w:rPr>
          <w:b/>
          <w:color w:val="C00000"/>
          <w:sz w:val="28"/>
        </w:rPr>
        <w:t>Interview Evaluation</w:t>
      </w:r>
    </w:p>
    <w:p w14:paraId="54974A89" w14:textId="3CD4AA75" w:rsidR="00C14278" w:rsidRDefault="00C14278" w:rsidP="00F7154F">
      <w:bookmarkStart w:id="0" w:name="_GoBack"/>
      <w:bookmarkEnd w:id="0"/>
    </w:p>
    <w:tbl>
      <w:tblPr>
        <w:tblStyle w:val="TableGrid"/>
        <w:tblW w:w="14575" w:type="dxa"/>
        <w:tblInd w:w="-5" w:type="dxa"/>
        <w:tblLook w:val="04A0" w:firstRow="1" w:lastRow="0" w:firstColumn="1" w:lastColumn="0" w:noHBand="0" w:noVBand="1"/>
      </w:tblPr>
      <w:tblGrid>
        <w:gridCol w:w="1535"/>
        <w:gridCol w:w="2503"/>
        <w:gridCol w:w="778"/>
        <w:gridCol w:w="778"/>
        <w:gridCol w:w="531"/>
        <w:gridCol w:w="247"/>
        <w:gridCol w:w="778"/>
        <w:gridCol w:w="778"/>
        <w:gridCol w:w="807"/>
        <w:gridCol w:w="5840"/>
      </w:tblGrid>
      <w:tr w:rsidR="00C14278" w14:paraId="129C7EC1" w14:textId="77777777" w:rsidTr="00C661A7">
        <w:trPr>
          <w:cantSplit/>
          <w:trHeight w:val="548"/>
        </w:trPr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3BE401" w14:textId="77777777" w:rsidR="00C14278" w:rsidRPr="005206ED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erviewer:</w:t>
            </w:r>
          </w:p>
        </w:tc>
        <w:sdt>
          <w:sdtPr>
            <w:rPr>
              <w:b/>
              <w:sz w:val="24"/>
              <w:szCs w:val="24"/>
            </w:rPr>
            <w:id w:val="1656108152"/>
            <w:placeholder>
              <w:docPart w:val="0D158391E1F54F239AF8E25E693A98E5"/>
            </w:placeholder>
            <w:showingPlcHdr/>
            <w:text/>
          </w:sdtPr>
          <w:sdtEndPr/>
          <w:sdtContent>
            <w:tc>
              <w:tcPr>
                <w:tcW w:w="3281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4BA6B3E8" w14:textId="77777777" w:rsidR="00C14278" w:rsidRPr="005206ED" w:rsidRDefault="00C14278" w:rsidP="00C661A7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D44BF3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name</w:t>
                </w:r>
                <w:r w:rsidRPr="00D44BF3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3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50B84D" w14:textId="77777777" w:rsidR="00C14278" w:rsidRPr="005206ED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ition:</w:t>
            </w:r>
          </w:p>
        </w:tc>
        <w:sdt>
          <w:sdtPr>
            <w:rPr>
              <w:b/>
              <w:sz w:val="24"/>
              <w:szCs w:val="24"/>
            </w:rPr>
            <w:id w:val="457850139"/>
            <w:placeholder>
              <w:docPart w:val="057E2936297D4385B86F4029412BA58C"/>
            </w:placeholder>
            <w:showingPlcHdr/>
            <w:text/>
          </w:sdtPr>
          <w:sdtEndPr/>
          <w:sdtContent>
            <w:tc>
              <w:tcPr>
                <w:tcW w:w="2610" w:type="dxa"/>
                <w:gridSpan w:val="4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4BB46D4" w14:textId="77777777" w:rsidR="00C14278" w:rsidRPr="005206ED" w:rsidRDefault="00C14278" w:rsidP="00C661A7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D44BF3">
                  <w:rPr>
                    <w:rStyle w:val="PlaceholderText"/>
                  </w:rPr>
                  <w:t>Enter title.</w:t>
                </w:r>
              </w:p>
            </w:tc>
          </w:sdtContent>
        </w:sdt>
        <w:tc>
          <w:tcPr>
            <w:tcW w:w="58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8F939" w14:textId="77777777" w:rsidR="00C14278" w:rsidRPr="00EC4E9A" w:rsidRDefault="00C14278" w:rsidP="00C661A7">
            <w:pPr>
              <w:pStyle w:val="NoSpacing"/>
              <w:jc w:val="center"/>
              <w:rPr>
                <w:b/>
                <w:i/>
                <w:sz w:val="24"/>
                <w:szCs w:val="24"/>
              </w:rPr>
            </w:pPr>
            <w:r w:rsidRPr="00EC4E9A">
              <w:rPr>
                <w:b/>
                <w:i/>
                <w:sz w:val="24"/>
                <w:szCs w:val="24"/>
              </w:rPr>
              <w:t>Opening the interview…</w:t>
            </w:r>
          </w:p>
          <w:p w14:paraId="5A9DE11D" w14:textId="77777777" w:rsidR="00C14278" w:rsidRPr="00EC3E36" w:rsidRDefault="00C14278" w:rsidP="00C661A7">
            <w:pPr>
              <w:pStyle w:val="NoSpacing"/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uild a rapport, set the agenda, describe the job, and share about working for the university.  Provide job description and org chart for review if applicable.</w:t>
            </w:r>
          </w:p>
          <w:p w14:paraId="75D1F477" w14:textId="77777777" w:rsidR="00C14278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</w:p>
        </w:tc>
      </w:tr>
      <w:tr w:rsidR="00C14278" w14:paraId="5DFDFBDE" w14:textId="77777777" w:rsidTr="00C661A7">
        <w:trPr>
          <w:cantSplit/>
          <w:trHeight w:val="530"/>
        </w:trPr>
        <w:tc>
          <w:tcPr>
            <w:tcW w:w="15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B77FF7" w14:textId="77777777" w:rsidR="00C14278" w:rsidRPr="005206ED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icant:</w:t>
            </w:r>
          </w:p>
        </w:tc>
        <w:sdt>
          <w:sdtPr>
            <w:rPr>
              <w:b/>
              <w:sz w:val="24"/>
              <w:szCs w:val="24"/>
            </w:rPr>
            <w:id w:val="496155666"/>
            <w:placeholder>
              <w:docPart w:val="F306590D0F4D4A59947A324FE647D112"/>
            </w:placeholder>
            <w:showingPlcHdr/>
            <w:text/>
          </w:sdtPr>
          <w:sdtEndPr/>
          <w:sdtContent>
            <w:tc>
              <w:tcPr>
                <w:tcW w:w="3281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2B4F601" w14:textId="77777777" w:rsidR="00C14278" w:rsidRPr="005206ED" w:rsidRDefault="00C14278" w:rsidP="00C661A7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D44BF3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name</w:t>
                </w:r>
                <w:r w:rsidRPr="00D44BF3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4E64F3" w14:textId="77777777" w:rsidR="00C14278" w:rsidRPr="005206ED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</w:t>
            </w:r>
          </w:p>
        </w:tc>
        <w:sdt>
          <w:sdtPr>
            <w:rPr>
              <w:b/>
              <w:sz w:val="24"/>
              <w:szCs w:val="24"/>
            </w:rPr>
            <w:id w:val="-1772701189"/>
            <w:placeholder>
              <w:docPart w:val="9B490DF4151F4FC79E07220519B3C9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10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18376EC" w14:textId="77777777" w:rsidR="00C14278" w:rsidRPr="005206ED" w:rsidRDefault="00C14278" w:rsidP="00C661A7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>
                  <w:rPr>
                    <w:rStyle w:val="PlaceholderText"/>
                  </w:rPr>
                  <w:t>E</w:t>
                </w:r>
                <w:r w:rsidRPr="00094470">
                  <w:rPr>
                    <w:rStyle w:val="PlaceholderText"/>
                  </w:rPr>
                  <w:t>nter a date.</w:t>
                </w:r>
              </w:p>
            </w:tc>
          </w:sdtContent>
        </w:sdt>
        <w:tc>
          <w:tcPr>
            <w:tcW w:w="58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7621DD" w14:textId="77777777" w:rsidR="00C14278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</w:p>
        </w:tc>
      </w:tr>
      <w:tr w:rsidR="00C14278" w:rsidRPr="005206ED" w14:paraId="7364A83D" w14:textId="77777777" w:rsidTr="00C661A7">
        <w:tblPrEx>
          <w:tblCellMar>
            <w:left w:w="115" w:type="dxa"/>
            <w:right w:w="115" w:type="dxa"/>
          </w:tblCellMar>
        </w:tblPrEx>
        <w:trPr>
          <w:cantSplit/>
          <w:trHeight w:val="1611"/>
          <w:tblHeader/>
        </w:trPr>
        <w:tc>
          <w:tcPr>
            <w:tcW w:w="40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3B452A8" w14:textId="77777777" w:rsidR="00C14278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erview Quest</w:t>
            </w:r>
            <w:r w:rsidRPr="005206ED">
              <w:rPr>
                <w:b/>
                <w:sz w:val="24"/>
                <w:szCs w:val="24"/>
              </w:rPr>
              <w:t>ion</w:t>
            </w:r>
            <w:r>
              <w:rPr>
                <w:b/>
                <w:sz w:val="24"/>
                <w:szCs w:val="24"/>
              </w:rPr>
              <w:t>s</w:t>
            </w:r>
          </w:p>
          <w:p w14:paraId="67D3DD28" w14:textId="77777777" w:rsidR="00C14278" w:rsidRPr="005206ED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 w:rsidRPr="00D44BF3">
              <w:rPr>
                <w:sz w:val="24"/>
                <w:szCs w:val="24"/>
              </w:rPr>
              <w:t>(</w:t>
            </w:r>
            <w:hyperlink r:id="rId10" w:history="1">
              <w:r w:rsidRPr="005C3858">
                <w:rPr>
                  <w:rStyle w:val="Hyperlink"/>
                  <w:sz w:val="24"/>
                  <w:szCs w:val="24"/>
                </w:rPr>
                <w:t>Warm-Up</w:t>
              </w:r>
            </w:hyperlink>
            <w:r>
              <w:rPr>
                <w:sz w:val="24"/>
                <w:szCs w:val="24"/>
              </w:rPr>
              <w:t xml:space="preserve">, </w:t>
            </w:r>
            <w:hyperlink r:id="rId11" w:history="1">
              <w:r w:rsidRPr="001F161A">
                <w:rPr>
                  <w:rStyle w:val="Hyperlink"/>
                  <w:sz w:val="24"/>
                  <w:szCs w:val="24"/>
                </w:rPr>
                <w:t>Success Factor</w:t>
              </w:r>
            </w:hyperlink>
            <w:r>
              <w:t xml:space="preserve">, or </w:t>
            </w:r>
            <w:hyperlink r:id="rId12" w:history="1">
              <w:r w:rsidRPr="001F161A">
                <w:rPr>
                  <w:rStyle w:val="Hyperlink"/>
                  <w:sz w:val="24"/>
                  <w:szCs w:val="24"/>
                </w:rPr>
                <w:t>Common Competency</w:t>
              </w:r>
            </w:hyperlink>
            <w:r>
              <w:t xml:space="preserve"> question examples</w:t>
            </w:r>
            <w:r w:rsidRPr="00D44BF3">
              <w:rPr>
                <w:sz w:val="24"/>
                <w:szCs w:val="24"/>
              </w:rPr>
              <w:t>)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45D8378D" w14:textId="77777777" w:rsidR="00C14278" w:rsidRPr="005206ED" w:rsidRDefault="00C14278" w:rsidP="00C661A7">
            <w:pPr>
              <w:pStyle w:val="NoSpacing"/>
              <w:ind w:left="113" w:right="113"/>
              <w:rPr>
                <w:b/>
                <w:sz w:val="24"/>
                <w:szCs w:val="24"/>
              </w:rPr>
            </w:pPr>
            <w:r w:rsidRPr="005206ED">
              <w:rPr>
                <w:b/>
                <w:sz w:val="24"/>
                <w:szCs w:val="24"/>
              </w:rPr>
              <w:t>Outstanding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12D7E4E8" w14:textId="77777777" w:rsidR="00C14278" w:rsidRPr="005206ED" w:rsidRDefault="00C14278" w:rsidP="00C661A7">
            <w:pPr>
              <w:pStyle w:val="NoSpacing"/>
              <w:ind w:left="113" w:right="113"/>
              <w:rPr>
                <w:b/>
                <w:sz w:val="24"/>
                <w:szCs w:val="24"/>
              </w:rPr>
            </w:pPr>
            <w:r w:rsidRPr="005206ED">
              <w:rPr>
                <w:b/>
                <w:sz w:val="24"/>
                <w:szCs w:val="24"/>
              </w:rPr>
              <w:t>Exceeds Expectations</w:t>
            </w:r>
          </w:p>
        </w:tc>
        <w:tc>
          <w:tcPr>
            <w:tcW w:w="7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7F755319" w14:textId="77777777" w:rsidR="00C14278" w:rsidRPr="005206ED" w:rsidRDefault="00C14278" w:rsidP="00C661A7">
            <w:pPr>
              <w:pStyle w:val="NoSpacing"/>
              <w:ind w:left="113" w:right="113"/>
              <w:rPr>
                <w:b/>
                <w:sz w:val="24"/>
                <w:szCs w:val="24"/>
              </w:rPr>
            </w:pPr>
            <w:r w:rsidRPr="005206ED">
              <w:rPr>
                <w:b/>
                <w:sz w:val="24"/>
                <w:szCs w:val="24"/>
              </w:rPr>
              <w:t>Successful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5301D679" w14:textId="77777777" w:rsidR="00C14278" w:rsidRPr="005206ED" w:rsidRDefault="00C14278" w:rsidP="00C661A7">
            <w:pPr>
              <w:pStyle w:val="NoSpacing"/>
              <w:ind w:left="113" w:right="113"/>
              <w:rPr>
                <w:b/>
                <w:sz w:val="24"/>
                <w:szCs w:val="24"/>
              </w:rPr>
            </w:pPr>
            <w:r w:rsidRPr="005206ED">
              <w:rPr>
                <w:b/>
                <w:sz w:val="24"/>
                <w:szCs w:val="24"/>
              </w:rPr>
              <w:t>Improvement Expected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nil"/>
            </w:tcBorders>
            <w:textDirection w:val="btLr"/>
            <w:vAlign w:val="center"/>
          </w:tcPr>
          <w:p w14:paraId="088DCB7C" w14:textId="77777777" w:rsidR="00C14278" w:rsidRPr="005206ED" w:rsidRDefault="00C14278" w:rsidP="00C661A7">
            <w:pPr>
              <w:pStyle w:val="NoSpacing"/>
              <w:ind w:left="113" w:right="113"/>
              <w:rPr>
                <w:b/>
                <w:sz w:val="24"/>
                <w:szCs w:val="24"/>
              </w:rPr>
            </w:pPr>
            <w:r w:rsidRPr="005206ED">
              <w:rPr>
                <w:b/>
                <w:sz w:val="24"/>
                <w:szCs w:val="24"/>
              </w:rPr>
              <w:t>Unacceptable</w:t>
            </w:r>
          </w:p>
        </w:tc>
        <w:tc>
          <w:tcPr>
            <w:tcW w:w="66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C3FA43" w14:textId="77777777" w:rsidR="00C14278" w:rsidRPr="005206ED" w:rsidRDefault="00C14278" w:rsidP="00C661A7">
            <w:pPr>
              <w:pStyle w:val="NoSpacing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terviewer Comments </w:t>
            </w:r>
          </w:p>
        </w:tc>
      </w:tr>
      <w:tr w:rsidR="00C14278" w:rsidRPr="00501091" w14:paraId="7DA12B1A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295727969"/>
            <w:placeholder>
              <w:docPart w:val="188D6C11FADF45D4B99CCB4F5B0310BF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top w:val="single" w:sz="4" w:space="0" w:color="auto"/>
                  <w:right w:val="nil"/>
                </w:tcBorders>
              </w:tcPr>
              <w:p w14:paraId="77972C6F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warm-up or experience-based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-1189223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D909D53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07554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FF074DC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43431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6BFF191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35234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CA312C0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3073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713501B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3412549"/>
            <w:placeholder>
              <w:docPart w:val="7283DF889C47482C94438AC3C53648BC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top w:val="single" w:sz="4" w:space="0" w:color="auto"/>
                  <w:left w:val="nil"/>
                </w:tcBorders>
              </w:tcPr>
              <w:p w14:paraId="5AF4D521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7AAAF08E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038" w:type="dxa"/>
            <w:gridSpan w:val="2"/>
            <w:tcBorders>
              <w:right w:val="nil"/>
            </w:tcBorders>
          </w:tcPr>
          <w:p w14:paraId="2AFF75AA" w14:textId="77777777" w:rsidR="00C14278" w:rsidRPr="00501091" w:rsidRDefault="00780139" w:rsidP="00C661A7">
            <w:pPr>
              <w:pStyle w:val="NoSpacing"/>
              <w:tabs>
                <w:tab w:val="right" w:pos="3808"/>
              </w:tabs>
            </w:pPr>
            <w:sdt>
              <w:sdtPr>
                <w:id w:val="-882551770"/>
                <w:placeholder>
                  <w:docPart w:val="CEEA5573F86F4E92B0A00A28D09A49D3"/>
                </w:placeholder>
                <w:showingPlcHdr/>
                <w:text/>
              </w:sdtPr>
              <w:sdtEndPr/>
              <w:sdtContent>
                <w:r w:rsidR="00C14278">
                  <w:rPr>
                    <w:rStyle w:val="PlaceholderText"/>
                  </w:rPr>
                  <w:t>Insert warm-up or experience-based question</w:t>
                </w:r>
                <w:r w:rsidR="00C14278" w:rsidRPr="00094470">
                  <w:rPr>
                    <w:rStyle w:val="PlaceholderText"/>
                  </w:rPr>
                  <w:t>.</w:t>
                </w:r>
              </w:sdtContent>
            </w:sdt>
            <w:r w:rsidR="00C14278">
              <w:tab/>
            </w:r>
          </w:p>
        </w:tc>
        <w:sdt>
          <w:sdtPr>
            <w:id w:val="386075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551BFEB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87620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C3C66F3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18328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446442E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4672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6B272A0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7009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6E43CC5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9777405"/>
            <w:placeholder>
              <w:docPart w:val="A9D25A1141EC4C6EB33ABE2DC46B9FC7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4CFC0079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52D10140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-2032715539"/>
            <w:placeholder>
              <w:docPart w:val="FE9FA7296B7145A4A3B0A2E10EF75619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0ADB662F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-5187017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DEBD073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60456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AA8882B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5443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E7CC2E6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728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34DACFA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8577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5F1A7DE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1317856"/>
            <w:placeholder>
              <w:docPart w:val="ADDD58E683174B96A203EDA342962550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32C1E092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7D588538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1099217898"/>
            <w:placeholder>
              <w:docPart w:val="C9ADF8A0AC234DCD9AA19750A7976594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3729E7A4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318245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DA84DED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87230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CC264A7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7332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89C0F31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00589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5FFB14D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60686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D41C364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46309455"/>
            <w:placeholder>
              <w:docPart w:val="6A528DAFA35A43CDBB8C3B6173B12F55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5EF1CD29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638EA572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-473141566"/>
            <w:placeholder>
              <w:docPart w:val="263C62E4F8994714ADB63BA15DA4AA09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47FBA1B1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1815521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B76CFF4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3334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8149683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75386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8DEF563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94146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C78899D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8577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7444425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32724310"/>
            <w:placeholder>
              <w:docPart w:val="AB41FE43551241EDB6D9167D891A5086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40F71FE0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0C0F8E0A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1047802358"/>
            <w:placeholder>
              <w:docPart w:val="702096BEDC9D4F82A267748AD36B9965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726DF4C8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1760556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F548BD9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38699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985F2F3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70348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2C63C80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02863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A0BEDBE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26687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6AC536F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4904308"/>
            <w:placeholder>
              <w:docPart w:val="A301E584D4B24B64BCCC9C665DC273A1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2C09B91E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31DF47AF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-926885996"/>
            <w:placeholder>
              <w:docPart w:val="140DC1E3529E46E3AF7DC0883320AF74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4BC8DCD0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2101830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3CC06D4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9478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52EE91A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67370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3B16E7A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1019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8E804AD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94244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8085031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8042841"/>
            <w:placeholder>
              <w:docPart w:val="CBEEF69647344364AEE132C84A7FBCFD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61F93E7E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210F9FAE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58683004"/>
            <w:placeholder>
              <w:docPart w:val="14AA4547692F40458F62A3D0383941A1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5DCDCB3B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-1810171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AFA7B4A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78748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6588C17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7727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E032FC2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37408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B4C2AC6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45180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411CD2B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3568497"/>
            <w:placeholder>
              <w:docPart w:val="C42CC88C7931404A87FD46CCF90186BD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09F898EE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25A6CEC0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841751014"/>
            <w:placeholder>
              <w:docPart w:val="52826ADB80464B90BE3EF15893183B73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6F6D990B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2137051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A953C19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88053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2A2F63B9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1415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7118579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196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63A67EB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739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9B1910A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4356703"/>
            <w:placeholder>
              <w:docPart w:val="D17706F23A3C4EB094071D2E119D0667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6C161169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0F04F33F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sdt>
          <w:sdtPr>
            <w:id w:val="-1211108627"/>
            <w:placeholder>
              <w:docPart w:val="F242A7B5EC054856A68D17F5B5E627C6"/>
            </w:placeholder>
            <w:showingPlcHdr/>
            <w:text/>
          </w:sdtPr>
          <w:sdtEndPr/>
          <w:sdtContent>
            <w:tc>
              <w:tcPr>
                <w:tcW w:w="4038" w:type="dxa"/>
                <w:gridSpan w:val="2"/>
                <w:tcBorders>
                  <w:right w:val="nil"/>
                </w:tcBorders>
              </w:tcPr>
              <w:p w14:paraId="0B565AEB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Insert job duty/competency situational or behavioral question</w:t>
                </w:r>
                <w:r w:rsidRPr="00094470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id w:val="744305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AEAA192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83057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6451A5B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11459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0410F75E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4955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19EE909E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75829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02EAB1A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00663290"/>
            <w:placeholder>
              <w:docPart w:val="34BA80BEE2174D9A87BBACF93832B29F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4966FD01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  <w:tr w:rsidR="00C14278" w:rsidRPr="00501091" w14:paraId="60EDDB88" w14:textId="77777777" w:rsidTr="00C661A7">
        <w:tblPrEx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038" w:type="dxa"/>
            <w:gridSpan w:val="2"/>
            <w:tcBorders>
              <w:right w:val="nil"/>
            </w:tcBorders>
          </w:tcPr>
          <w:p w14:paraId="4BF4703B" w14:textId="77777777" w:rsidR="00C14278" w:rsidRPr="00501091" w:rsidRDefault="00C14278" w:rsidP="00C661A7">
            <w:pPr>
              <w:autoSpaceDE w:val="0"/>
              <w:autoSpaceDN w:val="0"/>
              <w:adjustRightInd w:val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Wrap-up Questions</w:t>
            </w:r>
          </w:p>
          <w:p w14:paraId="7B82780C" w14:textId="77777777" w:rsidR="00C14278" w:rsidRPr="00501091" w:rsidRDefault="00C14278" w:rsidP="00C14278">
            <w:pPr>
              <w:pStyle w:val="ListParagraph"/>
              <w:widowControl/>
              <w:numPr>
                <w:ilvl w:val="0"/>
                <w:numId w:val="4"/>
              </w:numPr>
              <w:adjustRightInd w:val="0"/>
              <w:spacing w:line="240" w:lineRule="auto"/>
            </w:pPr>
            <w:r w:rsidRPr="00501091">
              <w:t xml:space="preserve">Is there anything else you would like to </w:t>
            </w:r>
            <w:r>
              <w:t>share</w:t>
            </w:r>
            <w:r w:rsidRPr="00501091">
              <w:t>?</w:t>
            </w:r>
          </w:p>
          <w:p w14:paraId="574464C9" w14:textId="77777777" w:rsidR="00C14278" w:rsidRPr="00501091" w:rsidRDefault="00C14278" w:rsidP="00C14278">
            <w:pPr>
              <w:pStyle w:val="ListParagraph"/>
              <w:widowControl/>
              <w:numPr>
                <w:ilvl w:val="0"/>
                <w:numId w:val="4"/>
              </w:numPr>
              <w:adjustRightInd w:val="0"/>
              <w:spacing w:line="240" w:lineRule="auto"/>
            </w:pPr>
            <w:r w:rsidRPr="00501091">
              <w:t>Do you have any questions for me?</w:t>
            </w:r>
          </w:p>
        </w:tc>
        <w:sdt>
          <w:sdtPr>
            <w:id w:val="55134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75DB59BE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4986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7B0ECF59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26253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gridSpan w:val="2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023576F5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07207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58213E97" w14:textId="77777777" w:rsidR="00C14278" w:rsidRPr="00501091" w:rsidRDefault="00C14278" w:rsidP="00C661A7">
                <w:pPr>
                  <w:pStyle w:val="NoSpacing"/>
                  <w:jc w:val="center"/>
                </w:pPr>
                <w:r w:rsidRPr="005010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68433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78" w:type="dxa"/>
                <w:tcBorders>
                  <w:top w:val="single" w:sz="4" w:space="0" w:color="auto"/>
                  <w:left w:val="nil"/>
                  <w:right w:val="nil"/>
                </w:tcBorders>
                <w:vAlign w:val="center"/>
              </w:tcPr>
              <w:p w14:paraId="0E6AF96F" w14:textId="77777777" w:rsidR="00C14278" w:rsidRPr="00501091" w:rsidRDefault="00C14278" w:rsidP="00C661A7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51790161"/>
            <w:placeholder>
              <w:docPart w:val="A7429C7F26E14C21BE2AD482FC16C626"/>
            </w:placeholder>
            <w:showingPlcHdr/>
            <w:text/>
          </w:sdtPr>
          <w:sdtEndPr/>
          <w:sdtContent>
            <w:tc>
              <w:tcPr>
                <w:tcW w:w="6647" w:type="dxa"/>
                <w:gridSpan w:val="2"/>
                <w:tcBorders>
                  <w:left w:val="nil"/>
                </w:tcBorders>
              </w:tcPr>
              <w:p w14:paraId="38EFC1E2" w14:textId="77777777" w:rsidR="00C14278" w:rsidRPr="00501091" w:rsidRDefault="00C14278" w:rsidP="00C661A7">
                <w:pPr>
                  <w:pStyle w:val="NoSpacing"/>
                </w:pPr>
                <w:r>
                  <w:rPr>
                    <w:rStyle w:val="PlaceholderText"/>
                  </w:rPr>
                  <w:t>Support your rating.</w:t>
                </w:r>
              </w:p>
            </w:tc>
          </w:sdtContent>
        </w:sdt>
      </w:tr>
    </w:tbl>
    <w:p w14:paraId="459C319B" w14:textId="23C9BA16" w:rsidR="00C14278" w:rsidRDefault="00C14278" w:rsidP="00F7154F"/>
    <w:p w14:paraId="4A290A35" w14:textId="77777777" w:rsidR="00C14278" w:rsidRDefault="00C14278" w:rsidP="00C14278">
      <w:pPr>
        <w:pStyle w:val="NoSpacing"/>
        <w:rPr>
          <w:i/>
        </w:rPr>
      </w:pPr>
      <w:r w:rsidRPr="00924E04">
        <w:rPr>
          <w:b/>
          <w:i/>
        </w:rPr>
        <w:t>Close the interview…</w:t>
      </w:r>
      <w:r>
        <w:rPr>
          <w:i/>
        </w:rPr>
        <w:t xml:space="preserve">  Discuss next steps in the selection process (if applicable) and timeline.  If you will be checking references, get permission.  DO NOT make a verbal offer of employment.</w:t>
      </w:r>
    </w:p>
    <w:p w14:paraId="237964EE" w14:textId="77777777" w:rsidR="00C14278" w:rsidRDefault="00C14278" w:rsidP="00C14278">
      <w:pPr>
        <w:rPr>
          <w:b/>
        </w:rPr>
      </w:pPr>
    </w:p>
    <w:p w14:paraId="0321B17E" w14:textId="77777777" w:rsidR="00C14278" w:rsidRDefault="00C14278" w:rsidP="00C14278">
      <w:pPr>
        <w:rPr>
          <w:b/>
        </w:rPr>
      </w:pPr>
      <w:r w:rsidRPr="00501091">
        <w:rPr>
          <w:b/>
        </w:rPr>
        <w:t xml:space="preserve">OVERALL </w:t>
      </w:r>
      <w:r>
        <w:rPr>
          <w:b/>
        </w:rPr>
        <w:t>RECOMMENDATION</w:t>
      </w:r>
      <w:r w:rsidRPr="00501091">
        <w:rPr>
          <w:b/>
        </w:rPr>
        <w:t xml:space="preserve">:  </w:t>
      </w:r>
      <w:sdt>
        <w:sdtPr>
          <w:rPr>
            <w:b/>
          </w:rPr>
          <w:id w:val="-4892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 xml:space="preserve">  </w:t>
      </w:r>
      <w:r w:rsidRPr="00501091">
        <w:rPr>
          <w:b/>
        </w:rPr>
        <w:t>Hire/Recommend</w:t>
      </w:r>
      <w:r>
        <w:rPr>
          <w:b/>
        </w:rPr>
        <w:t xml:space="preserve"> for Next Round</w:t>
      </w:r>
      <w:r w:rsidRPr="00501091">
        <w:rPr>
          <w:b/>
        </w:rPr>
        <w:t xml:space="preserve">    </w:t>
      </w:r>
      <w:sdt>
        <w:sdtPr>
          <w:rPr>
            <w:b/>
          </w:rPr>
          <w:id w:val="12158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1091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 xml:space="preserve">  </w:t>
      </w:r>
      <w:r w:rsidRPr="00501091">
        <w:rPr>
          <w:b/>
        </w:rPr>
        <w:t xml:space="preserve">Support with Reservations   </w:t>
      </w:r>
      <w:sdt>
        <w:sdtPr>
          <w:rPr>
            <w:b/>
          </w:rPr>
          <w:id w:val="-1457483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1091"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 xml:space="preserve">  </w:t>
      </w:r>
      <w:r w:rsidRPr="00501091">
        <w:rPr>
          <w:b/>
        </w:rPr>
        <w:t>Do Not Recommend</w:t>
      </w:r>
      <w:r>
        <w:rPr>
          <w:b/>
        </w:rPr>
        <w:t xml:space="preserve"> for Hire/Next 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C14278" w14:paraId="0810F6F9" w14:textId="77777777" w:rsidTr="00C661A7">
        <w:sdt>
          <w:sdtPr>
            <w:id w:val="-412859219"/>
            <w:placeholder>
              <w:docPart w:val="78E5DB99C56C4BECA1369AC8E4303E7D"/>
            </w:placeholder>
            <w:showingPlcHdr/>
            <w:text/>
          </w:sdtPr>
          <w:sdtEndPr/>
          <w:sdtContent>
            <w:tc>
              <w:tcPr>
                <w:tcW w:w="14390" w:type="dxa"/>
              </w:tcPr>
              <w:p w14:paraId="3EA2D6A3" w14:textId="77777777" w:rsidR="00C14278" w:rsidRDefault="00C14278" w:rsidP="00C661A7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pport your recommendation.</w:t>
                </w:r>
              </w:p>
            </w:tc>
          </w:sdtContent>
        </w:sdt>
      </w:tr>
    </w:tbl>
    <w:p w14:paraId="0DDF6B14" w14:textId="77777777" w:rsidR="00C14278" w:rsidRDefault="00C14278" w:rsidP="00C14278">
      <w:pPr>
        <w:rPr>
          <w:b/>
        </w:rPr>
      </w:pPr>
    </w:p>
    <w:p w14:paraId="0CF4B237" w14:textId="21278405" w:rsidR="00C14278" w:rsidRDefault="00C14278" w:rsidP="00F7154F"/>
    <w:p w14:paraId="040081E5" w14:textId="6C8BBE4D" w:rsidR="00C14278" w:rsidRDefault="00C14278" w:rsidP="00F7154F"/>
    <w:p w14:paraId="48107055" w14:textId="641C9C57" w:rsidR="00C14278" w:rsidRDefault="00C14278" w:rsidP="00F7154F"/>
    <w:p w14:paraId="38A6997C" w14:textId="32203B07" w:rsidR="00C14278" w:rsidRDefault="00C14278" w:rsidP="00F7154F"/>
    <w:p w14:paraId="1985468D" w14:textId="1C91824A" w:rsidR="00C14278" w:rsidRDefault="00C14278" w:rsidP="00F7154F"/>
    <w:p w14:paraId="15400F3A" w14:textId="6E1B9EA4" w:rsidR="00C14278" w:rsidRDefault="00C14278" w:rsidP="00F7154F"/>
    <w:p w14:paraId="34A1EF97" w14:textId="0CA5CCC9" w:rsidR="00C14278" w:rsidRDefault="00C14278" w:rsidP="00F7154F"/>
    <w:p w14:paraId="4FADE594" w14:textId="2267B617" w:rsidR="00C14278" w:rsidRDefault="00C14278" w:rsidP="00F7154F"/>
    <w:p w14:paraId="7FC14E8B" w14:textId="7F6D5F17" w:rsidR="00C14278" w:rsidRDefault="00C14278" w:rsidP="00F7154F"/>
    <w:p w14:paraId="21E5F6FC" w14:textId="3D403481" w:rsidR="00C14278" w:rsidRDefault="00C14278" w:rsidP="00F7154F"/>
    <w:p w14:paraId="632B121A" w14:textId="456177D6" w:rsidR="00C14278" w:rsidRDefault="00C14278" w:rsidP="00F7154F"/>
    <w:p w14:paraId="473F302C" w14:textId="5EF52A08" w:rsidR="00C14278" w:rsidRDefault="00C14278" w:rsidP="00F7154F"/>
    <w:p w14:paraId="7E5A5915" w14:textId="18C1F2ED" w:rsidR="00C14278" w:rsidRDefault="00C14278" w:rsidP="00F7154F"/>
    <w:p w14:paraId="63913401" w14:textId="04AC4419" w:rsidR="00C14278" w:rsidRDefault="00C14278" w:rsidP="00F7154F"/>
    <w:p w14:paraId="5FBD19D1" w14:textId="12A8D3B0" w:rsidR="00C14278" w:rsidRDefault="00C14278" w:rsidP="00F7154F"/>
    <w:p w14:paraId="71CDC5CD" w14:textId="7582C50E" w:rsidR="00C14278" w:rsidRDefault="00C14278" w:rsidP="00F7154F"/>
    <w:p w14:paraId="34CEB348" w14:textId="74203B5B" w:rsidR="00C14278" w:rsidRDefault="00C14278" w:rsidP="00F7154F"/>
    <w:p w14:paraId="1391FDF5" w14:textId="444E7F02" w:rsidR="00C14278" w:rsidRDefault="00C14278" w:rsidP="00F7154F"/>
    <w:p w14:paraId="126B36E9" w14:textId="45122530" w:rsidR="00C14278" w:rsidRDefault="00C14278" w:rsidP="00F7154F"/>
    <w:p w14:paraId="64296AF7" w14:textId="27B75D57" w:rsidR="00C14278" w:rsidRDefault="00C14278" w:rsidP="00F7154F"/>
    <w:p w14:paraId="40848BDA" w14:textId="73A77E5C" w:rsidR="00C14278" w:rsidRDefault="00C14278" w:rsidP="00F7154F"/>
    <w:p w14:paraId="12F16714" w14:textId="1E89965E" w:rsidR="00C14278" w:rsidRPr="00F7154F" w:rsidRDefault="00C14278" w:rsidP="00F7154F">
      <w:r>
        <w:t>Save all documentation for recruitment file.</w:t>
      </w:r>
    </w:p>
    <w:sectPr w:rsidR="00C14278" w:rsidRPr="00F7154F" w:rsidSect="00C14278">
      <w:headerReference w:type="default" r:id="rId13"/>
      <w:footerReference w:type="default" r:id="rId14"/>
      <w:pgSz w:w="15840" w:h="12240" w:orient="landscape" w:code="1"/>
      <w:pgMar w:top="720" w:right="720" w:bottom="720" w:left="720" w:header="1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E0A90" w14:textId="77777777" w:rsidR="0082062B" w:rsidRDefault="0082062B" w:rsidP="0082062B">
      <w:r>
        <w:separator/>
      </w:r>
    </w:p>
  </w:endnote>
  <w:endnote w:type="continuationSeparator" w:id="0">
    <w:p w14:paraId="437BD3F7" w14:textId="77777777" w:rsidR="0082062B" w:rsidRDefault="0082062B" w:rsidP="00820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1BB67" w14:textId="4A0083A3" w:rsidR="0082062B" w:rsidRDefault="0082062B" w:rsidP="007E1BFC">
    <w:pPr>
      <w:pStyle w:val="Footer"/>
      <w:pBdr>
        <w:top w:val="single" w:sz="4" w:space="1" w:color="auto"/>
      </w:pBdr>
      <w:tabs>
        <w:tab w:val="clear" w:pos="4680"/>
        <w:tab w:val="clear" w:pos="9360"/>
        <w:tab w:val="right" w:pos="14400"/>
      </w:tabs>
    </w:pPr>
    <w:r>
      <w:t>Human Resources</w:t>
    </w:r>
    <w:r>
      <w:tab/>
      <w:t xml:space="preserve">Last Updated March </w:t>
    </w:r>
    <w:r w:rsidR="00B749DF">
      <w:t>21</w:t>
    </w:r>
    <w:r>
      <w:t>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FC461B" w14:textId="77777777" w:rsidR="0082062B" w:rsidRDefault="0082062B" w:rsidP="0082062B">
      <w:r>
        <w:separator/>
      </w:r>
    </w:p>
  </w:footnote>
  <w:footnote w:type="continuationSeparator" w:id="0">
    <w:p w14:paraId="2813AF7B" w14:textId="77777777" w:rsidR="0082062B" w:rsidRDefault="0082062B" w:rsidP="00820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B77E9" w14:textId="136F2706" w:rsidR="00D83F58" w:rsidRDefault="00D83F58" w:rsidP="00D83F58">
    <w:pPr>
      <w:pStyle w:val="Header"/>
      <w:pBdr>
        <w:top w:val="single" w:sz="4" w:space="1" w:color="auto"/>
      </w:pBdr>
      <w:tabs>
        <w:tab w:val="clear" w:pos="4680"/>
        <w:tab w:val="clear" w:pos="9360"/>
        <w:tab w:val="left" w:pos="8235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3D197B7F" wp14:editId="2CA86796">
          <wp:simplePos x="0" y="0"/>
          <wp:positionH relativeFrom="column">
            <wp:posOffset>0</wp:posOffset>
          </wp:positionH>
          <wp:positionV relativeFrom="paragraph">
            <wp:posOffset>-466725</wp:posOffset>
          </wp:positionV>
          <wp:extent cx="4505325" cy="374962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SL_UNIVERSITY OF MISSOURIΓÇôST. LOUIS [201 GRAYB]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05325" cy="37496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66978"/>
    <w:multiLevelType w:val="hybridMultilevel"/>
    <w:tmpl w:val="D62A9BA0"/>
    <w:lvl w:ilvl="0" w:tplc="EC8C6B7A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A39045E0">
      <w:numFmt w:val="bullet"/>
      <w:lvlText w:val="•"/>
      <w:lvlJc w:val="left"/>
      <w:pPr>
        <w:ind w:left="1592" w:hanging="360"/>
      </w:pPr>
      <w:rPr>
        <w:rFonts w:hint="default"/>
        <w:lang w:val="en-US" w:eastAsia="en-US" w:bidi="ar-SA"/>
      </w:rPr>
    </w:lvl>
    <w:lvl w:ilvl="2" w:tplc="057E286A">
      <w:numFmt w:val="bullet"/>
      <w:lvlText w:val="•"/>
      <w:lvlJc w:val="left"/>
      <w:pPr>
        <w:ind w:left="2464" w:hanging="360"/>
      </w:pPr>
      <w:rPr>
        <w:rFonts w:hint="default"/>
        <w:lang w:val="en-US" w:eastAsia="en-US" w:bidi="ar-SA"/>
      </w:rPr>
    </w:lvl>
    <w:lvl w:ilvl="3" w:tplc="B3AA2CF2">
      <w:numFmt w:val="bullet"/>
      <w:lvlText w:val="•"/>
      <w:lvlJc w:val="left"/>
      <w:pPr>
        <w:ind w:left="3336" w:hanging="360"/>
      </w:pPr>
      <w:rPr>
        <w:rFonts w:hint="default"/>
        <w:lang w:val="en-US" w:eastAsia="en-US" w:bidi="ar-SA"/>
      </w:rPr>
    </w:lvl>
    <w:lvl w:ilvl="4" w:tplc="906276F2">
      <w:numFmt w:val="bullet"/>
      <w:lvlText w:val="•"/>
      <w:lvlJc w:val="left"/>
      <w:pPr>
        <w:ind w:left="4208" w:hanging="360"/>
      </w:pPr>
      <w:rPr>
        <w:rFonts w:hint="default"/>
        <w:lang w:val="en-US" w:eastAsia="en-US" w:bidi="ar-SA"/>
      </w:rPr>
    </w:lvl>
    <w:lvl w:ilvl="5" w:tplc="944E1B30">
      <w:numFmt w:val="bullet"/>
      <w:lvlText w:val="•"/>
      <w:lvlJc w:val="left"/>
      <w:pPr>
        <w:ind w:left="5080" w:hanging="360"/>
      </w:pPr>
      <w:rPr>
        <w:rFonts w:hint="default"/>
        <w:lang w:val="en-US" w:eastAsia="en-US" w:bidi="ar-SA"/>
      </w:rPr>
    </w:lvl>
    <w:lvl w:ilvl="6" w:tplc="458C6550">
      <w:numFmt w:val="bullet"/>
      <w:lvlText w:val="•"/>
      <w:lvlJc w:val="left"/>
      <w:pPr>
        <w:ind w:left="5952" w:hanging="360"/>
      </w:pPr>
      <w:rPr>
        <w:rFonts w:hint="default"/>
        <w:lang w:val="en-US" w:eastAsia="en-US" w:bidi="ar-SA"/>
      </w:rPr>
    </w:lvl>
    <w:lvl w:ilvl="7" w:tplc="0EC8936A">
      <w:numFmt w:val="bullet"/>
      <w:lvlText w:val="•"/>
      <w:lvlJc w:val="left"/>
      <w:pPr>
        <w:ind w:left="6824" w:hanging="360"/>
      </w:pPr>
      <w:rPr>
        <w:rFonts w:hint="default"/>
        <w:lang w:val="en-US" w:eastAsia="en-US" w:bidi="ar-SA"/>
      </w:rPr>
    </w:lvl>
    <w:lvl w:ilvl="8" w:tplc="B28AF958">
      <w:numFmt w:val="bullet"/>
      <w:lvlText w:val="•"/>
      <w:lvlJc w:val="left"/>
      <w:pPr>
        <w:ind w:left="7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84B6599"/>
    <w:multiLevelType w:val="hybridMultilevel"/>
    <w:tmpl w:val="B7A274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BE1D89"/>
    <w:multiLevelType w:val="hybridMultilevel"/>
    <w:tmpl w:val="89CE4368"/>
    <w:lvl w:ilvl="0" w:tplc="6F8CA698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862258B4">
      <w:numFmt w:val="bullet"/>
      <w:lvlText w:val="•"/>
      <w:lvlJc w:val="left"/>
      <w:pPr>
        <w:ind w:left="1788" w:hanging="361"/>
      </w:pPr>
      <w:rPr>
        <w:lang w:val="en-US" w:eastAsia="en-US" w:bidi="ar-SA"/>
      </w:rPr>
    </w:lvl>
    <w:lvl w:ilvl="2" w:tplc="7D663EAA">
      <w:numFmt w:val="bullet"/>
      <w:lvlText w:val="•"/>
      <w:lvlJc w:val="left"/>
      <w:pPr>
        <w:ind w:left="2736" w:hanging="361"/>
      </w:pPr>
      <w:rPr>
        <w:lang w:val="en-US" w:eastAsia="en-US" w:bidi="ar-SA"/>
      </w:rPr>
    </w:lvl>
    <w:lvl w:ilvl="3" w:tplc="48D46F10">
      <w:numFmt w:val="bullet"/>
      <w:lvlText w:val="•"/>
      <w:lvlJc w:val="left"/>
      <w:pPr>
        <w:ind w:left="3684" w:hanging="361"/>
      </w:pPr>
      <w:rPr>
        <w:lang w:val="en-US" w:eastAsia="en-US" w:bidi="ar-SA"/>
      </w:rPr>
    </w:lvl>
    <w:lvl w:ilvl="4" w:tplc="1A162CF4">
      <w:numFmt w:val="bullet"/>
      <w:lvlText w:val="•"/>
      <w:lvlJc w:val="left"/>
      <w:pPr>
        <w:ind w:left="4632" w:hanging="361"/>
      </w:pPr>
      <w:rPr>
        <w:lang w:val="en-US" w:eastAsia="en-US" w:bidi="ar-SA"/>
      </w:rPr>
    </w:lvl>
    <w:lvl w:ilvl="5" w:tplc="F16E8D34">
      <w:numFmt w:val="bullet"/>
      <w:lvlText w:val="•"/>
      <w:lvlJc w:val="left"/>
      <w:pPr>
        <w:ind w:left="5580" w:hanging="361"/>
      </w:pPr>
      <w:rPr>
        <w:lang w:val="en-US" w:eastAsia="en-US" w:bidi="ar-SA"/>
      </w:rPr>
    </w:lvl>
    <w:lvl w:ilvl="6" w:tplc="94AACD7A">
      <w:numFmt w:val="bullet"/>
      <w:lvlText w:val="•"/>
      <w:lvlJc w:val="left"/>
      <w:pPr>
        <w:ind w:left="6528" w:hanging="361"/>
      </w:pPr>
      <w:rPr>
        <w:lang w:val="en-US" w:eastAsia="en-US" w:bidi="ar-SA"/>
      </w:rPr>
    </w:lvl>
    <w:lvl w:ilvl="7" w:tplc="531CCB56">
      <w:numFmt w:val="bullet"/>
      <w:lvlText w:val="•"/>
      <w:lvlJc w:val="left"/>
      <w:pPr>
        <w:ind w:left="7476" w:hanging="361"/>
      </w:pPr>
      <w:rPr>
        <w:lang w:val="en-US" w:eastAsia="en-US" w:bidi="ar-SA"/>
      </w:rPr>
    </w:lvl>
    <w:lvl w:ilvl="8" w:tplc="36C0DFD2">
      <w:numFmt w:val="bullet"/>
      <w:lvlText w:val="•"/>
      <w:lvlJc w:val="left"/>
      <w:pPr>
        <w:ind w:left="8424" w:hanging="361"/>
      </w:pPr>
      <w:rPr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MDUxMjMwNjEwtjBQ0lEKTi0uzszPAykwqwUAkTwwEiwAAAA="/>
  </w:docVars>
  <w:rsids>
    <w:rsidRoot w:val="0082062B"/>
    <w:rsid w:val="000F2908"/>
    <w:rsid w:val="00111865"/>
    <w:rsid w:val="00663595"/>
    <w:rsid w:val="00780139"/>
    <w:rsid w:val="007E1BFC"/>
    <w:rsid w:val="0082062B"/>
    <w:rsid w:val="00972205"/>
    <w:rsid w:val="00975DA4"/>
    <w:rsid w:val="009B1BF2"/>
    <w:rsid w:val="00B749DF"/>
    <w:rsid w:val="00BE6FB5"/>
    <w:rsid w:val="00C14278"/>
    <w:rsid w:val="00C46796"/>
    <w:rsid w:val="00CB63E0"/>
    <w:rsid w:val="00D048EE"/>
    <w:rsid w:val="00D83F58"/>
    <w:rsid w:val="00E72D73"/>
    <w:rsid w:val="00F16D16"/>
    <w:rsid w:val="00F71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6CB670C"/>
  <w15:chartTrackingRefBased/>
  <w15:docId w15:val="{AC77EE51-1530-40C8-9061-A8A2B04B9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1118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11186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11186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0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62B"/>
  </w:style>
  <w:style w:type="paragraph" w:styleId="Footer">
    <w:name w:val="footer"/>
    <w:basedOn w:val="Normal"/>
    <w:link w:val="FooterChar"/>
    <w:uiPriority w:val="99"/>
    <w:unhideWhenUsed/>
    <w:rsid w:val="00820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62B"/>
  </w:style>
  <w:style w:type="paragraph" w:styleId="BalloonText">
    <w:name w:val="Balloon Text"/>
    <w:basedOn w:val="Normal"/>
    <w:link w:val="BalloonTextChar"/>
    <w:uiPriority w:val="99"/>
    <w:semiHidden/>
    <w:unhideWhenUsed/>
    <w:rsid w:val="00D048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8E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B63E0"/>
    <w:pPr>
      <w:widowControl w:val="0"/>
      <w:autoSpaceDE w:val="0"/>
      <w:autoSpaceDN w:val="0"/>
      <w:spacing w:line="343" w:lineRule="exact"/>
      <w:ind w:left="720" w:hanging="361"/>
    </w:pPr>
    <w:rPr>
      <w:rFonts w:ascii="Cambria" w:eastAsia="Cambria" w:hAnsi="Cambria" w:cs="Cambria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CB63E0"/>
    <w:rPr>
      <w:rFonts w:ascii="Cambria" w:eastAsia="Cambria" w:hAnsi="Cambria" w:cs="Cambria"/>
      <w:sz w:val="28"/>
      <w:szCs w:val="28"/>
    </w:rPr>
  </w:style>
  <w:style w:type="paragraph" w:styleId="Title">
    <w:name w:val="Title"/>
    <w:basedOn w:val="Normal"/>
    <w:link w:val="TitleChar"/>
    <w:uiPriority w:val="1"/>
    <w:qFormat/>
    <w:rsid w:val="00CB63E0"/>
    <w:pPr>
      <w:widowControl w:val="0"/>
      <w:autoSpaceDE w:val="0"/>
      <w:autoSpaceDN w:val="0"/>
      <w:spacing w:before="201"/>
      <w:ind w:left="2408"/>
    </w:pPr>
    <w:rPr>
      <w:rFonts w:ascii="Calibri" w:eastAsia="Calibri" w:hAnsi="Calibri" w:cs="Calibr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CB63E0"/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CB63E0"/>
    <w:pPr>
      <w:widowControl w:val="0"/>
      <w:autoSpaceDE w:val="0"/>
      <w:autoSpaceDN w:val="0"/>
      <w:spacing w:line="343" w:lineRule="exact"/>
      <w:ind w:left="720" w:hanging="361"/>
    </w:pPr>
    <w:rPr>
      <w:rFonts w:ascii="Cambria" w:eastAsia="Cambria" w:hAnsi="Cambria" w:cs="Cambria"/>
    </w:rPr>
  </w:style>
  <w:style w:type="character" w:customStyle="1" w:styleId="Heading4Char">
    <w:name w:val="Heading 4 Char"/>
    <w:basedOn w:val="DefaultParagraphFont"/>
    <w:link w:val="Heading4"/>
    <w:uiPriority w:val="9"/>
    <w:rsid w:val="00111865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11186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1186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1186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1118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11186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msonormal0">
    <w:name w:val="msonormal"/>
    <w:basedOn w:val="Normal"/>
    <w:rsid w:val="00B749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749DF"/>
    <w:pPr>
      <w:widowControl w:val="0"/>
      <w:autoSpaceDE w:val="0"/>
      <w:autoSpaceDN w:val="0"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C14278"/>
  </w:style>
  <w:style w:type="table" w:styleId="TableGrid">
    <w:name w:val="Table Grid"/>
    <w:basedOn w:val="TableNormal"/>
    <w:uiPriority w:val="39"/>
    <w:rsid w:val="00C142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142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08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hrs.missouri.edu/forms/forms/Interview_Questions_Competencies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hrs.missouri.edu/forms/forms/Interview_Questions_Success_Factors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hrs.missouri.edu/forms/forms/Interview_Questions_Warm-Up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D158391E1F54F239AF8E25E693A9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D9B7E-9E93-4B8E-B4BF-D53ED533D9D4}"/>
      </w:docPartPr>
      <w:docPartBody>
        <w:p w:rsidR="00C745E6" w:rsidRDefault="00697F51" w:rsidP="00697F51">
          <w:pPr>
            <w:pStyle w:val="0D158391E1F54F239AF8E25E693A98E5"/>
          </w:pPr>
          <w:r w:rsidRPr="00D44BF3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name</w:t>
          </w:r>
          <w:r w:rsidRPr="00D44BF3">
            <w:rPr>
              <w:rStyle w:val="PlaceholderText"/>
            </w:rPr>
            <w:t>.</w:t>
          </w:r>
        </w:p>
      </w:docPartBody>
    </w:docPart>
    <w:docPart>
      <w:docPartPr>
        <w:name w:val="057E2936297D4385B86F4029412BA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288A0A-6894-4194-8BDC-7B5BDF97F071}"/>
      </w:docPartPr>
      <w:docPartBody>
        <w:p w:rsidR="00C745E6" w:rsidRDefault="00697F51" w:rsidP="00697F51">
          <w:pPr>
            <w:pStyle w:val="057E2936297D4385B86F4029412BA58C"/>
          </w:pPr>
          <w:r w:rsidRPr="00D44BF3">
            <w:rPr>
              <w:rStyle w:val="PlaceholderText"/>
            </w:rPr>
            <w:t>Enter title.</w:t>
          </w:r>
        </w:p>
      </w:docPartBody>
    </w:docPart>
    <w:docPart>
      <w:docPartPr>
        <w:name w:val="F306590D0F4D4A59947A324FE647D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669BD-5406-4B0C-A604-751971A452BC}"/>
      </w:docPartPr>
      <w:docPartBody>
        <w:p w:rsidR="00C745E6" w:rsidRDefault="00697F51" w:rsidP="00697F51">
          <w:pPr>
            <w:pStyle w:val="F306590D0F4D4A59947A324FE647D112"/>
          </w:pPr>
          <w:r w:rsidRPr="00D44BF3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name</w:t>
          </w:r>
          <w:r w:rsidRPr="00D44BF3">
            <w:rPr>
              <w:rStyle w:val="PlaceholderText"/>
            </w:rPr>
            <w:t>.</w:t>
          </w:r>
        </w:p>
      </w:docPartBody>
    </w:docPart>
    <w:docPart>
      <w:docPartPr>
        <w:name w:val="9B490DF4151F4FC79E07220519B3C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85CF95-8E3D-4A87-A556-701787572036}"/>
      </w:docPartPr>
      <w:docPartBody>
        <w:p w:rsidR="00C745E6" w:rsidRDefault="00697F51" w:rsidP="00697F51">
          <w:pPr>
            <w:pStyle w:val="9B490DF4151F4FC79E07220519B3C950"/>
          </w:pPr>
          <w:r>
            <w:rPr>
              <w:rStyle w:val="PlaceholderText"/>
            </w:rPr>
            <w:t>E</w:t>
          </w:r>
          <w:r w:rsidRPr="00094470">
            <w:rPr>
              <w:rStyle w:val="PlaceholderText"/>
            </w:rPr>
            <w:t>nter a date.</w:t>
          </w:r>
        </w:p>
      </w:docPartBody>
    </w:docPart>
    <w:docPart>
      <w:docPartPr>
        <w:name w:val="188D6C11FADF45D4B99CCB4F5B031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EACAB-9ED7-4254-824F-BC09BDA4C40E}"/>
      </w:docPartPr>
      <w:docPartBody>
        <w:p w:rsidR="00C745E6" w:rsidRDefault="00697F51" w:rsidP="00697F51">
          <w:pPr>
            <w:pStyle w:val="188D6C11FADF45D4B99CCB4F5B0310BF"/>
          </w:pPr>
          <w:r>
            <w:rPr>
              <w:rStyle w:val="PlaceholderText"/>
            </w:rPr>
            <w:t>Insert warm-up or experience-based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7283DF889C47482C94438AC3C5364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4D057-D79E-414B-B53F-8E9119CB37FC}"/>
      </w:docPartPr>
      <w:docPartBody>
        <w:p w:rsidR="00C745E6" w:rsidRDefault="00697F51" w:rsidP="00697F51">
          <w:pPr>
            <w:pStyle w:val="7283DF889C47482C94438AC3C53648BC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CEEA5573F86F4E92B0A00A28D09A4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B860D-8297-424B-8896-E0FBF9063639}"/>
      </w:docPartPr>
      <w:docPartBody>
        <w:p w:rsidR="00C745E6" w:rsidRDefault="00697F51" w:rsidP="00697F51">
          <w:pPr>
            <w:pStyle w:val="CEEA5573F86F4E92B0A00A28D09A49D3"/>
          </w:pPr>
          <w:r>
            <w:rPr>
              <w:rStyle w:val="PlaceholderText"/>
            </w:rPr>
            <w:t>Insert warm-up or experience-based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A9D25A1141EC4C6EB33ABE2DC46B9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EB6B2-B0BE-4891-8027-029F643166DD}"/>
      </w:docPartPr>
      <w:docPartBody>
        <w:p w:rsidR="00C745E6" w:rsidRDefault="00697F51" w:rsidP="00697F51">
          <w:pPr>
            <w:pStyle w:val="A9D25A1141EC4C6EB33ABE2DC46B9FC7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FE9FA7296B7145A4A3B0A2E10EF75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9A9BA-2B73-4206-9C42-A2F0B0907584}"/>
      </w:docPartPr>
      <w:docPartBody>
        <w:p w:rsidR="00C745E6" w:rsidRDefault="00697F51" w:rsidP="00697F51">
          <w:pPr>
            <w:pStyle w:val="FE9FA7296B7145A4A3B0A2E10EF75619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ADDD58E683174B96A203EDA342962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81834-7CBD-4F24-8AA3-B2D0BB971AB9}"/>
      </w:docPartPr>
      <w:docPartBody>
        <w:p w:rsidR="00C745E6" w:rsidRDefault="00697F51" w:rsidP="00697F51">
          <w:pPr>
            <w:pStyle w:val="ADDD58E683174B96A203EDA342962550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C9ADF8A0AC234DCD9AA19750A7976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1F0B7-293D-48D1-BA8F-FCF434554B8E}"/>
      </w:docPartPr>
      <w:docPartBody>
        <w:p w:rsidR="00C745E6" w:rsidRDefault="00697F51" w:rsidP="00697F51">
          <w:pPr>
            <w:pStyle w:val="C9ADF8A0AC234DCD9AA19750A7976594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6A528DAFA35A43CDBB8C3B6173B12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EC151-C0AC-4B98-B8E3-E0CFCEE2907E}"/>
      </w:docPartPr>
      <w:docPartBody>
        <w:p w:rsidR="00C745E6" w:rsidRDefault="00697F51" w:rsidP="00697F51">
          <w:pPr>
            <w:pStyle w:val="6A528DAFA35A43CDBB8C3B6173B12F55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263C62E4F8994714ADB63BA15DA4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BEA66-A0D2-493B-BE3A-5F3383B8E2A0}"/>
      </w:docPartPr>
      <w:docPartBody>
        <w:p w:rsidR="00C745E6" w:rsidRDefault="00697F51" w:rsidP="00697F51">
          <w:pPr>
            <w:pStyle w:val="263C62E4F8994714ADB63BA15DA4AA09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AB41FE43551241EDB6D9167D891A5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4248D-A07A-42DB-BA63-9A3C495B1D54}"/>
      </w:docPartPr>
      <w:docPartBody>
        <w:p w:rsidR="00C745E6" w:rsidRDefault="00697F51" w:rsidP="00697F51">
          <w:pPr>
            <w:pStyle w:val="AB41FE43551241EDB6D9167D891A5086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702096BEDC9D4F82A267748AD36B9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706C4-5DB2-4A34-8114-9E7FC7988E46}"/>
      </w:docPartPr>
      <w:docPartBody>
        <w:p w:rsidR="00C745E6" w:rsidRDefault="00697F51" w:rsidP="00697F51">
          <w:pPr>
            <w:pStyle w:val="702096BEDC9D4F82A267748AD36B9965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A301E584D4B24B64BCCC9C665DC27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9C026-5CD6-40DF-869E-8A393003C2A5}"/>
      </w:docPartPr>
      <w:docPartBody>
        <w:p w:rsidR="00C745E6" w:rsidRDefault="00697F51" w:rsidP="00697F51">
          <w:pPr>
            <w:pStyle w:val="A301E584D4B24B64BCCC9C665DC273A1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140DC1E3529E46E3AF7DC0883320A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5EA9C-D155-4AB1-A27B-B2555BBB94BC}"/>
      </w:docPartPr>
      <w:docPartBody>
        <w:p w:rsidR="00C745E6" w:rsidRDefault="00697F51" w:rsidP="00697F51">
          <w:pPr>
            <w:pStyle w:val="140DC1E3529E46E3AF7DC0883320AF74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CBEEF69647344364AEE132C84A7FB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ECEA6-3163-4956-8199-C336005DD79F}"/>
      </w:docPartPr>
      <w:docPartBody>
        <w:p w:rsidR="00C745E6" w:rsidRDefault="00697F51" w:rsidP="00697F51">
          <w:pPr>
            <w:pStyle w:val="CBEEF69647344364AEE132C84A7FBCFD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14AA4547692F40458F62A3D0383941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190D8-76C1-4FCA-9F84-DC32051B824C}"/>
      </w:docPartPr>
      <w:docPartBody>
        <w:p w:rsidR="00C745E6" w:rsidRDefault="00697F51" w:rsidP="00697F51">
          <w:pPr>
            <w:pStyle w:val="14AA4547692F40458F62A3D0383941A1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C42CC88C7931404A87FD46CCF9018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CD523-1FE4-421E-9626-CA9D208F9117}"/>
      </w:docPartPr>
      <w:docPartBody>
        <w:p w:rsidR="00C745E6" w:rsidRDefault="00697F51" w:rsidP="00697F51">
          <w:pPr>
            <w:pStyle w:val="C42CC88C7931404A87FD46CCF90186BD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52826ADB80464B90BE3EF15893183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16E53-5CD1-4517-BB3B-0D148B2A8474}"/>
      </w:docPartPr>
      <w:docPartBody>
        <w:p w:rsidR="00C745E6" w:rsidRDefault="00697F51" w:rsidP="00697F51">
          <w:pPr>
            <w:pStyle w:val="52826ADB80464B90BE3EF15893183B73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D17706F23A3C4EB094071D2E119D0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C187A-294C-4995-91FC-62741D3BFE42}"/>
      </w:docPartPr>
      <w:docPartBody>
        <w:p w:rsidR="00C745E6" w:rsidRDefault="00697F51" w:rsidP="00697F51">
          <w:pPr>
            <w:pStyle w:val="D17706F23A3C4EB094071D2E119D0667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F242A7B5EC054856A68D17F5B5E62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D3980-3ED6-486F-A4C4-C0F4328EC7B6}"/>
      </w:docPartPr>
      <w:docPartBody>
        <w:p w:rsidR="00C745E6" w:rsidRDefault="00697F51" w:rsidP="00697F51">
          <w:pPr>
            <w:pStyle w:val="F242A7B5EC054856A68D17F5B5E627C6"/>
          </w:pPr>
          <w:r>
            <w:rPr>
              <w:rStyle w:val="PlaceholderText"/>
            </w:rPr>
            <w:t>Insert job duty/competency situational or behavioral question</w:t>
          </w:r>
          <w:r w:rsidRPr="00094470">
            <w:rPr>
              <w:rStyle w:val="PlaceholderText"/>
            </w:rPr>
            <w:t>.</w:t>
          </w:r>
        </w:p>
      </w:docPartBody>
    </w:docPart>
    <w:docPart>
      <w:docPartPr>
        <w:name w:val="34BA80BEE2174D9A87BBACF93832B2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7A5E3-9D24-4A7F-A64F-74F01268FDA2}"/>
      </w:docPartPr>
      <w:docPartBody>
        <w:p w:rsidR="00C745E6" w:rsidRDefault="00697F51" w:rsidP="00697F51">
          <w:pPr>
            <w:pStyle w:val="34BA80BEE2174D9A87BBACF93832B29F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A7429C7F26E14C21BE2AD482FC16C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7DDA-9908-417F-BC24-E7E7374B03FA}"/>
      </w:docPartPr>
      <w:docPartBody>
        <w:p w:rsidR="00C745E6" w:rsidRDefault="00697F51" w:rsidP="00697F51">
          <w:pPr>
            <w:pStyle w:val="A7429C7F26E14C21BE2AD482FC16C626"/>
          </w:pPr>
          <w:r>
            <w:rPr>
              <w:rStyle w:val="PlaceholderText"/>
            </w:rPr>
            <w:t>Support your rating.</w:t>
          </w:r>
        </w:p>
      </w:docPartBody>
    </w:docPart>
    <w:docPart>
      <w:docPartPr>
        <w:name w:val="78E5DB99C56C4BECA1369AC8E4303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43E9E-5237-488E-9CC0-17DF74349311}"/>
      </w:docPartPr>
      <w:docPartBody>
        <w:p w:rsidR="00C745E6" w:rsidRDefault="00697F51" w:rsidP="00697F51">
          <w:pPr>
            <w:pStyle w:val="78E5DB99C56C4BECA1369AC8E4303E7D"/>
          </w:pPr>
          <w:r>
            <w:rPr>
              <w:rStyle w:val="PlaceholderText"/>
            </w:rPr>
            <w:t>Support your recommenda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7F51"/>
    <w:rsid w:val="00697F51"/>
    <w:rsid w:val="00C74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7F51"/>
    <w:rPr>
      <w:color w:val="808080"/>
    </w:rPr>
  </w:style>
  <w:style w:type="paragraph" w:customStyle="1" w:styleId="0D158391E1F54F239AF8E25E693A98E5">
    <w:name w:val="0D158391E1F54F239AF8E25E693A98E5"/>
    <w:rsid w:val="00697F51"/>
  </w:style>
  <w:style w:type="paragraph" w:customStyle="1" w:styleId="057E2936297D4385B86F4029412BA58C">
    <w:name w:val="057E2936297D4385B86F4029412BA58C"/>
    <w:rsid w:val="00697F51"/>
  </w:style>
  <w:style w:type="paragraph" w:customStyle="1" w:styleId="F306590D0F4D4A59947A324FE647D112">
    <w:name w:val="F306590D0F4D4A59947A324FE647D112"/>
    <w:rsid w:val="00697F51"/>
  </w:style>
  <w:style w:type="paragraph" w:customStyle="1" w:styleId="9B490DF4151F4FC79E07220519B3C950">
    <w:name w:val="9B490DF4151F4FC79E07220519B3C950"/>
    <w:rsid w:val="00697F51"/>
  </w:style>
  <w:style w:type="paragraph" w:customStyle="1" w:styleId="188D6C11FADF45D4B99CCB4F5B0310BF">
    <w:name w:val="188D6C11FADF45D4B99CCB4F5B0310BF"/>
    <w:rsid w:val="00697F51"/>
  </w:style>
  <w:style w:type="paragraph" w:customStyle="1" w:styleId="7283DF889C47482C94438AC3C53648BC">
    <w:name w:val="7283DF889C47482C94438AC3C53648BC"/>
    <w:rsid w:val="00697F51"/>
  </w:style>
  <w:style w:type="paragraph" w:customStyle="1" w:styleId="CEEA5573F86F4E92B0A00A28D09A49D3">
    <w:name w:val="CEEA5573F86F4E92B0A00A28D09A49D3"/>
    <w:rsid w:val="00697F51"/>
  </w:style>
  <w:style w:type="paragraph" w:customStyle="1" w:styleId="A9D25A1141EC4C6EB33ABE2DC46B9FC7">
    <w:name w:val="A9D25A1141EC4C6EB33ABE2DC46B9FC7"/>
    <w:rsid w:val="00697F51"/>
  </w:style>
  <w:style w:type="paragraph" w:customStyle="1" w:styleId="FE9FA7296B7145A4A3B0A2E10EF75619">
    <w:name w:val="FE9FA7296B7145A4A3B0A2E10EF75619"/>
    <w:rsid w:val="00697F51"/>
  </w:style>
  <w:style w:type="paragraph" w:customStyle="1" w:styleId="ADDD58E683174B96A203EDA342962550">
    <w:name w:val="ADDD58E683174B96A203EDA342962550"/>
    <w:rsid w:val="00697F51"/>
  </w:style>
  <w:style w:type="paragraph" w:customStyle="1" w:styleId="C9ADF8A0AC234DCD9AA19750A7976594">
    <w:name w:val="C9ADF8A0AC234DCD9AA19750A7976594"/>
    <w:rsid w:val="00697F51"/>
  </w:style>
  <w:style w:type="paragraph" w:customStyle="1" w:styleId="6A528DAFA35A43CDBB8C3B6173B12F55">
    <w:name w:val="6A528DAFA35A43CDBB8C3B6173B12F55"/>
    <w:rsid w:val="00697F51"/>
  </w:style>
  <w:style w:type="paragraph" w:customStyle="1" w:styleId="263C62E4F8994714ADB63BA15DA4AA09">
    <w:name w:val="263C62E4F8994714ADB63BA15DA4AA09"/>
    <w:rsid w:val="00697F51"/>
  </w:style>
  <w:style w:type="paragraph" w:customStyle="1" w:styleId="AB41FE43551241EDB6D9167D891A5086">
    <w:name w:val="AB41FE43551241EDB6D9167D891A5086"/>
    <w:rsid w:val="00697F51"/>
  </w:style>
  <w:style w:type="paragraph" w:customStyle="1" w:styleId="702096BEDC9D4F82A267748AD36B9965">
    <w:name w:val="702096BEDC9D4F82A267748AD36B9965"/>
    <w:rsid w:val="00697F51"/>
  </w:style>
  <w:style w:type="paragraph" w:customStyle="1" w:styleId="A301E584D4B24B64BCCC9C665DC273A1">
    <w:name w:val="A301E584D4B24B64BCCC9C665DC273A1"/>
    <w:rsid w:val="00697F51"/>
  </w:style>
  <w:style w:type="paragraph" w:customStyle="1" w:styleId="140DC1E3529E46E3AF7DC0883320AF74">
    <w:name w:val="140DC1E3529E46E3AF7DC0883320AF74"/>
    <w:rsid w:val="00697F51"/>
  </w:style>
  <w:style w:type="paragraph" w:customStyle="1" w:styleId="CBEEF69647344364AEE132C84A7FBCFD">
    <w:name w:val="CBEEF69647344364AEE132C84A7FBCFD"/>
    <w:rsid w:val="00697F51"/>
  </w:style>
  <w:style w:type="paragraph" w:customStyle="1" w:styleId="14AA4547692F40458F62A3D0383941A1">
    <w:name w:val="14AA4547692F40458F62A3D0383941A1"/>
    <w:rsid w:val="00697F51"/>
  </w:style>
  <w:style w:type="paragraph" w:customStyle="1" w:styleId="C42CC88C7931404A87FD46CCF90186BD">
    <w:name w:val="C42CC88C7931404A87FD46CCF90186BD"/>
    <w:rsid w:val="00697F51"/>
  </w:style>
  <w:style w:type="paragraph" w:customStyle="1" w:styleId="52826ADB80464B90BE3EF15893183B73">
    <w:name w:val="52826ADB80464B90BE3EF15893183B73"/>
    <w:rsid w:val="00697F51"/>
  </w:style>
  <w:style w:type="paragraph" w:customStyle="1" w:styleId="D17706F23A3C4EB094071D2E119D0667">
    <w:name w:val="D17706F23A3C4EB094071D2E119D0667"/>
    <w:rsid w:val="00697F51"/>
  </w:style>
  <w:style w:type="paragraph" w:customStyle="1" w:styleId="F242A7B5EC054856A68D17F5B5E627C6">
    <w:name w:val="F242A7B5EC054856A68D17F5B5E627C6"/>
    <w:rsid w:val="00697F51"/>
  </w:style>
  <w:style w:type="paragraph" w:customStyle="1" w:styleId="34BA80BEE2174D9A87BBACF93832B29F">
    <w:name w:val="34BA80BEE2174D9A87BBACF93832B29F"/>
    <w:rsid w:val="00697F51"/>
  </w:style>
  <w:style w:type="paragraph" w:customStyle="1" w:styleId="A7429C7F26E14C21BE2AD482FC16C626">
    <w:name w:val="A7429C7F26E14C21BE2AD482FC16C626"/>
    <w:rsid w:val="00697F51"/>
  </w:style>
  <w:style w:type="paragraph" w:customStyle="1" w:styleId="78E5DB99C56C4BECA1369AC8E4303E7D">
    <w:name w:val="78E5DB99C56C4BECA1369AC8E4303E7D"/>
    <w:rsid w:val="00697F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D1D3234FE614BA7B674B2A524920E" ma:contentTypeVersion="12" ma:contentTypeDescription="Create a new document." ma:contentTypeScope="" ma:versionID="adc5b4dc832b74cd15fec20453544941">
  <xsd:schema xmlns:xsd="http://www.w3.org/2001/XMLSchema" xmlns:xs="http://www.w3.org/2001/XMLSchema" xmlns:p="http://schemas.microsoft.com/office/2006/metadata/properties" xmlns:ns3="1e5e5b1d-9879-4984-aabb-4fc9e6cffbd2" xmlns:ns4="9ef1c2e5-96e7-46ab-959f-ef692f01f565" targetNamespace="http://schemas.microsoft.com/office/2006/metadata/properties" ma:root="true" ma:fieldsID="9a34db8cc01838a65c526427eda680ab" ns3:_="" ns4:_="">
    <xsd:import namespace="1e5e5b1d-9879-4984-aabb-4fc9e6cffbd2"/>
    <xsd:import namespace="9ef1c2e5-96e7-46ab-959f-ef692f01f5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5e5b1d-9879-4984-aabb-4fc9e6cffb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1c2e5-96e7-46ab-959f-ef692f01f5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3CE6A1-8C42-4CE3-9051-380E7B76F5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A684CF-61F0-46A1-A14D-698CAFE996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5e5b1d-9879-4984-aabb-4fc9e6cffbd2"/>
    <ds:schemaRef ds:uri="9ef1c2e5-96e7-46ab-959f-ef692f01f5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685559-B94C-4B5F-A7DB-5E280C1A74D2}">
  <ds:schemaRefs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1e5e5b1d-9879-4984-aabb-4fc9e6cffbd2"/>
    <ds:schemaRef ds:uri="http://schemas.openxmlformats.org/package/2006/metadata/core-properties"/>
    <ds:schemaRef ds:uri="9ef1c2e5-96e7-46ab-959f-ef692f01f565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-St. Louis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xton, Mary</dc:creator>
  <cp:keywords/>
  <dc:description/>
  <cp:lastModifiedBy>Thaxton, Mary</cp:lastModifiedBy>
  <cp:revision>2</cp:revision>
  <cp:lastPrinted>2022-03-18T14:09:00Z</cp:lastPrinted>
  <dcterms:created xsi:type="dcterms:W3CDTF">2022-03-22T12:38:00Z</dcterms:created>
  <dcterms:modified xsi:type="dcterms:W3CDTF">2022-03-22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D1D3234FE614BA7B674B2A524920E</vt:lpwstr>
  </property>
</Properties>
</file>